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dc1d8891a5f4ed7c5fd098fa11f17d9a55c4d6"/>
      <w:r>
        <w:rPr>
          <w:b/>
        </w:rPr>
        <w:t xml:space="preserve">ПРОТОКОЛ ПРО РЕЗУЛЬТАТИ ЕЛЕКТРОННОГО АУКЦІОНУ № LLE001-UA-20240424-61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МАКАРІВСЬКА КВАРТИРНО-ЕКСПЛУАТАЦІЙНА ЧАСТИНА РАЙ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4.2024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голошується аукціон по передачі в оренду нерухомого військового майна - нежитлових приміщень частини першого поверху їдальні офіцерської інв. № 22, в/м № 6, загальною площею 122,90 м.кв., що знаходиться за адресою: Житомирська обл., Житомирський р-н, смт Городок, вул. Поштова, 22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лощею 122,90 кв.м. у буд. №22 офіцерської їдальні в/м №6 за адресою: Житомирська обл., Житомирський р-н, смт. Городок, вул. Поштова,2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5 220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9 401,20 грн, у т.ч. ПДВ</w:t>
      </w:r>
      <w:r>
        <w:t xml:space="preserve"> </w:t>
      </w:r>
      <w:r>
        <w:t xml:space="preserve">4 90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2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607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43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1:1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49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1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1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1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16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3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5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4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Макарівська квартирно - експлуатаційна частина (району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496452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у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2017203551990040010081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Макарівська квартирно - експлуатаційна частина (району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496452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2017203551990040010081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7 640,72 грн (сімнадцять тисяч шістсот сорок гривень 72 копійки), у т.ч. ПДВ</w:t>
      </w:r>
      <w:r>
        <w:t xml:space="preserve"> </w:t>
      </w:r>
      <w:r>
        <w:t xml:space="preserve">2 94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966,34 грн (дев'ятсот шістдесят шість гривень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9 401,20 грн, у т.ч. ПДВ</w:t>
      </w:r>
      <w:r>
        <w:t xml:space="preserve"> </w:t>
      </w:r>
      <w:r>
        <w:t xml:space="preserve">4 90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11:05: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АКАРІВСЬКА КВАРТИРНО-ЕКСПЛУАТАЦІЙНА ЧАСТИНА РАЙОН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5:54:08Z</dcterms:created>
  <dcterms:modified xsi:type="dcterms:W3CDTF">2024-05-19T15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